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и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</w:t>
      </w:r>
    </w:p>
    <w:p>
      <w:pPr>
        <w:pStyle w:val="Author"/>
      </w:pPr>
      <w:r>
        <w:t xml:space="preserve">Хрусталё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самостоятельное изучение - добавить данные о достижениях и пару пост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локаьный сервер hugo для параллельного контроля работы. Откроем файл content/_index.md - отредактируем пункт Skills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Skil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Skills</w:t>
      </w:r>
    </w:p>
    <w:bookmarkEnd w:id="0"/>
    <w:p>
      <w:pPr>
        <w:pStyle w:val="BodyText"/>
      </w:pPr>
      <w:r>
        <w:t xml:space="preserve">В данном пункте мы можем использовать иконки, подходящие к умению, для этого переходим на сайт и находим название нужной иконки и вписываем в нужной строке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Где искать икон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Где искать иконки</w:t>
      </w:r>
    </w:p>
    <w:bookmarkEnd w:id="0"/>
    <w:p>
      <w:pPr>
        <w:pStyle w:val="BodyText"/>
      </w:pPr>
      <w:r>
        <w:t xml:space="preserve">Аналагично пункту Skills , в этом же файле редактируем блок Experience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Experienc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Experience</w:t>
      </w:r>
    </w:p>
    <w:bookmarkEnd w:id="0"/>
    <w:p>
      <w:pPr>
        <w:pStyle w:val="BodyText"/>
      </w:pPr>
      <w:r>
        <w:t xml:space="preserve">И по тому же методу меняем блок о достижениях Accomplishments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Accomplishment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Accomplishments</w:t>
      </w:r>
    </w:p>
    <w:bookmarkEnd w:id="0"/>
    <w:p>
      <w:pPr>
        <w:pStyle w:val="BodyText"/>
      </w:pPr>
      <w:r>
        <w:t xml:space="preserve">Переходим к более знакомому. Требуется добавить пост о неделе. Аналогично с Этапом 2 по ИП, пишем пост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Пост по Последней Недел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 по Последней Неделе</w:t>
      </w:r>
    </w:p>
    <w:bookmarkEnd w:id="0"/>
    <w:p>
      <w:pPr>
        <w:pStyle w:val="BodyText"/>
      </w:pPr>
      <w:r>
        <w:t xml:space="preserve">А так же я выбрал тему для 2-ого поста для этого этапа - Markdown. Пишем текст, меняем картинку и проверяем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Пост по Markdown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ст по Markdown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этап 3 мы снова продвинулись в оформлении сайта, добавиил два новых поста, подкрепив прошлые навык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ий этап проекта</dc:title>
  <dc:creator>Хрусталёв Влад Николаевич</dc:creator>
  <dc:language>ru-RU</dc:language>
  <cp:keywords/>
  <dcterms:created xsi:type="dcterms:W3CDTF">2023-04-08T15:23:43Z</dcterms:created>
  <dcterms:modified xsi:type="dcterms:W3CDTF">2023-04-08T15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остиж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